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6B4ACD" w14:textId="7E0E7C95" w:rsidR="001C51E3" w:rsidRPr="00F92C75" w:rsidRDefault="00000000" w:rsidP="00485DD8">
      <w:pPr>
        <w:pStyle w:val="Title"/>
      </w:pPr>
      <w:r w:rsidRPr="00F92C75">
        <w:t xml:space="preserve">Title </w:t>
      </w:r>
    </w:p>
    <w:p w14:paraId="152164BB" w14:textId="364A3152" w:rsidR="001C51E3" w:rsidRPr="00F92C75" w:rsidRDefault="00000000" w:rsidP="00F92C75">
      <w:pPr>
        <w:pStyle w:val="Subtitle"/>
      </w:pPr>
      <w:r w:rsidRPr="00F92C75">
        <w:t>Subtitle</w:t>
      </w: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bCs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BE0B8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Pr="00C86AEA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BE0B8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Pr="00C86AEA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27F1F9E4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</w:t>
      </w:r>
      <w:r w:rsidR="00C33721">
        <w:rPr>
          <w:i/>
          <w:iCs/>
          <w:lang w:eastAsia="de-DE"/>
        </w:rPr>
        <w:t xml:space="preserve"> OR must set the “outline level” in the paragraph format to “body text”</w:t>
      </w:r>
      <w:r w:rsidRPr="00FB3148">
        <w:rPr>
          <w:i/>
          <w:iCs/>
          <w:lang w:eastAsia="de-DE"/>
        </w:rPr>
        <w:t>.</w:t>
      </w:r>
    </w:p>
    <w:p w14:paraId="15579B61" w14:textId="77777777" w:rsidR="004D39B0" w:rsidRPr="00BE0B81" w:rsidRDefault="004D39B0" w:rsidP="00F835C8">
      <w:pPr>
        <w:pStyle w:val="Block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15050833" w14:textId="1EC41D64" w:rsidR="00744E34" w:rsidRPr="00AF36C3" w:rsidRDefault="00364F48" w:rsidP="00744E34">
      <w:pPr>
        <w:rPr>
          <w:rStyle w:val="VerbatimChar"/>
        </w:rPr>
      </w:pPr>
      <w:proofErr w:type="gramStart"/>
      <w:r>
        <w:rPr>
          <w:rStyle w:val="VerbatimChar"/>
        </w:rPr>
        <w:t>p</w:t>
      </w:r>
      <w:r w:rsidR="00744E34" w:rsidRPr="00364F48">
        <w:rPr>
          <w:rStyle w:val="VerbatimChar"/>
        </w:rPr>
        <w:t>rint(</w:t>
      </w:r>
      <w:proofErr w:type="gramEnd"/>
      <w:r>
        <w:rPr>
          <w:rStyle w:val="VerbatimChar"/>
        </w:rPr>
        <w:t>‘</w:t>
      </w:r>
      <w:r w:rsidR="00744E34" w:rsidRPr="00364F48">
        <w:rPr>
          <w:rStyle w:val="VerbatimChar"/>
        </w:rPr>
        <w:t>Hello World</w:t>
      </w:r>
      <w:r>
        <w:rPr>
          <w:rStyle w:val="VerbatimChar"/>
        </w:rPr>
        <w:t>’</w:t>
      </w:r>
      <w:r w:rsidR="00744E34" w:rsidRPr="00364F48">
        <w:rPr>
          <w:rStyle w:val="VerbatimChar"/>
        </w:rPr>
        <w:t>)</w:t>
      </w:r>
    </w:p>
    <w:p w14:paraId="58BA4AA8" w14:textId="77777777" w:rsidR="00364F48" w:rsidRDefault="00364F48">
      <w:pPr>
        <w:pStyle w:val="BodyText"/>
        <w:rPr>
          <w:rStyle w:val="VerbatimChar"/>
          <w:rFonts w:ascii="Times New Roman" w:hAnsi="Times New Roman" w:cs="Times New Roman"/>
        </w:rPr>
      </w:pPr>
    </w:p>
    <w:p w14:paraId="611615BA" w14:textId="5194E8F8" w:rsidR="001C51E3" w:rsidRPr="00F92C75" w:rsidRDefault="001C51E3">
      <w:pPr>
        <w:pStyle w:val="BodyText"/>
        <w:rPr>
          <w:rFonts w:cs="Times New Roman"/>
        </w:rPr>
      </w:pP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C5DB00" w14:textId="77777777" w:rsidR="00B52ABE" w:rsidRDefault="00B52ABE">
      <w:r>
        <w:separator/>
      </w:r>
    </w:p>
  </w:endnote>
  <w:endnote w:type="continuationSeparator" w:id="0">
    <w:p w14:paraId="01D0A960" w14:textId="77777777" w:rsidR="00B52ABE" w:rsidRDefault="00B52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85D661" w14:textId="77777777" w:rsidR="00B52ABE" w:rsidRDefault="00B52ABE">
      <w:r>
        <w:separator/>
      </w:r>
    </w:p>
  </w:footnote>
  <w:footnote w:type="continuationSeparator" w:id="0">
    <w:p w14:paraId="6BE0FEBB" w14:textId="77777777" w:rsidR="00B52ABE" w:rsidRDefault="00B52ABE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B27F5"/>
    <w:rsid w:val="001C51E3"/>
    <w:rsid w:val="001E5E44"/>
    <w:rsid w:val="001F729E"/>
    <w:rsid w:val="00254002"/>
    <w:rsid w:val="00284791"/>
    <w:rsid w:val="00294A52"/>
    <w:rsid w:val="002B55E4"/>
    <w:rsid w:val="002D34F6"/>
    <w:rsid w:val="002D4FCA"/>
    <w:rsid w:val="002F6DAA"/>
    <w:rsid w:val="00364F48"/>
    <w:rsid w:val="0036550E"/>
    <w:rsid w:val="003C4159"/>
    <w:rsid w:val="003C6288"/>
    <w:rsid w:val="003E19E5"/>
    <w:rsid w:val="003E3138"/>
    <w:rsid w:val="00436799"/>
    <w:rsid w:val="00440B80"/>
    <w:rsid w:val="00485DD8"/>
    <w:rsid w:val="00497858"/>
    <w:rsid w:val="004A6239"/>
    <w:rsid w:val="004C1C88"/>
    <w:rsid w:val="004C3712"/>
    <w:rsid w:val="004C5BC5"/>
    <w:rsid w:val="004D39B0"/>
    <w:rsid w:val="004F46FC"/>
    <w:rsid w:val="0050149D"/>
    <w:rsid w:val="00522236"/>
    <w:rsid w:val="00582149"/>
    <w:rsid w:val="0059340A"/>
    <w:rsid w:val="005A58F4"/>
    <w:rsid w:val="005B3F06"/>
    <w:rsid w:val="005D3EAC"/>
    <w:rsid w:val="005E535A"/>
    <w:rsid w:val="006071A1"/>
    <w:rsid w:val="006167F0"/>
    <w:rsid w:val="0062280B"/>
    <w:rsid w:val="00641679"/>
    <w:rsid w:val="006651BA"/>
    <w:rsid w:val="00672062"/>
    <w:rsid w:val="006746FD"/>
    <w:rsid w:val="00676743"/>
    <w:rsid w:val="006940F7"/>
    <w:rsid w:val="006B1B65"/>
    <w:rsid w:val="006B3AE6"/>
    <w:rsid w:val="006B4FAE"/>
    <w:rsid w:val="006C29DB"/>
    <w:rsid w:val="006D16DE"/>
    <w:rsid w:val="0072312F"/>
    <w:rsid w:val="00742DF8"/>
    <w:rsid w:val="00744E34"/>
    <w:rsid w:val="00842494"/>
    <w:rsid w:val="008471D6"/>
    <w:rsid w:val="008B0EF5"/>
    <w:rsid w:val="008B1AA6"/>
    <w:rsid w:val="008C0246"/>
    <w:rsid w:val="008F12CB"/>
    <w:rsid w:val="009131B8"/>
    <w:rsid w:val="00917D32"/>
    <w:rsid w:val="00952C03"/>
    <w:rsid w:val="009554F3"/>
    <w:rsid w:val="00964209"/>
    <w:rsid w:val="00971F43"/>
    <w:rsid w:val="009851F0"/>
    <w:rsid w:val="00990BA5"/>
    <w:rsid w:val="009B5CA8"/>
    <w:rsid w:val="00A62131"/>
    <w:rsid w:val="00AF36C3"/>
    <w:rsid w:val="00B33EF9"/>
    <w:rsid w:val="00B404EF"/>
    <w:rsid w:val="00B52ABE"/>
    <w:rsid w:val="00B55127"/>
    <w:rsid w:val="00B63DDF"/>
    <w:rsid w:val="00B71A88"/>
    <w:rsid w:val="00BA2189"/>
    <w:rsid w:val="00BB1A40"/>
    <w:rsid w:val="00BE0B81"/>
    <w:rsid w:val="00BF4C18"/>
    <w:rsid w:val="00C01B95"/>
    <w:rsid w:val="00C029E0"/>
    <w:rsid w:val="00C055D1"/>
    <w:rsid w:val="00C33721"/>
    <w:rsid w:val="00C36ABA"/>
    <w:rsid w:val="00C93993"/>
    <w:rsid w:val="00CA4022"/>
    <w:rsid w:val="00CA77DF"/>
    <w:rsid w:val="00CC6F8F"/>
    <w:rsid w:val="00CE758E"/>
    <w:rsid w:val="00D147AE"/>
    <w:rsid w:val="00D81FEE"/>
    <w:rsid w:val="00DE52E8"/>
    <w:rsid w:val="00E309EB"/>
    <w:rsid w:val="00E5343E"/>
    <w:rsid w:val="00E551F7"/>
    <w:rsid w:val="00E84050"/>
    <w:rsid w:val="00EA6CBE"/>
    <w:rsid w:val="00EB52EB"/>
    <w:rsid w:val="00EE4A1A"/>
    <w:rsid w:val="00F40DAA"/>
    <w:rsid w:val="00F835C8"/>
    <w:rsid w:val="00F84162"/>
    <w:rsid w:val="00F92C75"/>
    <w:rsid w:val="00FA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029E0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40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C029E0"/>
    <w:pPr>
      <w:outlineLvl w:val="2"/>
    </w:pPr>
    <w:rPr>
      <w:bCs w:val="0"/>
      <w:i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 w:val="0"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 w:val="0"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84050"/>
    <w:pPr>
      <w:spacing w:before="120" w:after="120" w:line="264" w:lineRule="auto"/>
      <w:jc w:val="left"/>
    </w:pPr>
  </w:style>
  <w:style w:type="paragraph" w:styleId="Title">
    <w:name w:val="Title"/>
    <w:basedOn w:val="Normal"/>
    <w:next w:val="BodyText"/>
    <w:link w:val="TitleChar"/>
    <w:uiPriority w:val="10"/>
    <w:qFormat/>
    <w:rsid w:val="00485DD8"/>
    <w:pPr>
      <w:spacing w:after="36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DD8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485DD8"/>
    <w:pPr>
      <w:numPr>
        <w:ilvl w:val="1"/>
      </w:numPr>
      <w:spacing w:after="72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DD8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029E0"/>
    <w:rPr>
      <w:rFonts w:ascii="Times New Roman" w:eastAsiaTheme="majorEastAsia" w:hAnsi="Times New Roman" w:cs="Times New Roman"/>
      <w:b/>
      <w:bCs/>
      <w:color w:val="000000" w:themeColor="text1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29E0"/>
    <w:rPr>
      <w:rFonts w:ascii="Times New Roman" w:eastAsiaTheme="majorEastAsia" w:hAnsi="Times New Roman" w:cs="Times New Roman"/>
      <w:b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EA6CBE"/>
    <w:pPr>
      <w:spacing w:after="240"/>
      <w:jc w:val="both"/>
    </w:pPr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52C03"/>
    <w:pPr>
      <w:keepNext/>
      <w:spacing w:before="120" w:after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952C03"/>
    <w:pPr>
      <w:spacing w:before="120" w:after="360"/>
    </w:pPr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36799"/>
    <w:rPr>
      <w:rFonts w:ascii="Menlo" w:hAnsi="Menlo"/>
      <w:sz w:val="19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3721"/>
    <w:pPr>
      <w:spacing w:before="240" w:line="259" w:lineRule="auto"/>
      <w:outlineLvl w:val="9"/>
    </w:pPr>
    <w:rPr>
      <w:rFonts w:cstheme="majorBidi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C029E0"/>
    <w:pPr>
      <w:ind w:left="480"/>
    </w:pPr>
    <w:rPr>
      <w:i/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48</cp:revision>
  <dcterms:created xsi:type="dcterms:W3CDTF">2017-12-27T05:22:00Z</dcterms:created>
  <dcterms:modified xsi:type="dcterms:W3CDTF">2025-10-28T17:08:00Z</dcterms:modified>
</cp:coreProperties>
</file>